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Employer's Name],</w:t>
      </w:r>
    </w:p>
    <w:p>
      <w:pPr>
        <w:pStyle w:val="BodyText"/>
      </w:pPr>
      <w:r>
        <w:t xml:space="preserve">I am writing to express my interest in the Midwife position at your esteemed institution in Algeria Algiers. With a deep commitment to maternal healthcare and a passion for supporting women through the transformative journey of pregnancy, childbirth, and postpartum care, I am eager to contribute my skills and experience to the vibrant healthcare landscape of Algeria Algiers. My background as a dedicated midwife, combined with my cultural sensitivity and adaptability, aligns perfectly with the needs of this dynamic region.</w:t>
      </w:r>
    </w:p>
    <w:p>
      <w:pPr>
        <w:pStyle w:val="BodyText"/>
      </w:pPr>
      <w:r>
        <w:t xml:space="preserve">As a qualified midwife with over [X years] of experience in delivering comprehensive maternal care, I have honed my expertise in prenatal education, labor support, and postnatal guidance. My career has been driven by the belief that every woman deserves compassionate, evidence-based care tailored to her unique needs. In Algeria Algiers, where the demand for skilled healthcare professionals is growing, I am confident that my knowledge and dedication will make a meaningful impact on the lives of mothers and newborns.</w:t>
      </w:r>
    </w:p>
    <w:p>
      <w:pPr>
        <w:pStyle w:val="BodyText"/>
      </w:pPr>
      <w:r>
        <w:t xml:space="preserve">My journey as a midwife began in [Previous Location/Institution], where I provided care to diverse populations, ensuring safe deliveries and fostering strong relationships with patients. I have experience working in both clinical settings and community health initiatives, which has equipped me with the ability to navigate various healthcare systems while maintaining a patient-centered approach. In Algeria Algiers, I am particularly excited about the opportunity to collaborate with local healthcare providers and contribute to improving maternal outcomes in a region where access to quality care remains a critical priority.</w:t>
      </w:r>
    </w:p>
    <w:p>
      <w:pPr>
        <w:pStyle w:val="BodyText"/>
      </w:pPr>
      <w:r>
        <w:t xml:space="preserve">One of my core strengths is my ability to communicate effectively across cultural and linguistic barriers. While I am fluent in [Language, if applicable], I have also developed strategies for working with patients who may speak different dialects or have limited proficiency in the dominant language. This skill is especially valuable in Algeria Algiers, where healthcare professionals often interact with a wide range of communities. My commitment to cultural competence ensures that every woman receives respectful and inclusive care, regardless of her background.</w:t>
      </w:r>
    </w:p>
    <w:p>
      <w:pPr>
        <w:pStyle w:val="BodyText"/>
      </w:pPr>
      <w:r>
        <w:t xml:space="preserve">Another aspect of my practice that resonates with the needs of Algeria Algiers is my focus on preventive care and education. I believe that empowering women with knowledge about nutrition, prenatal exercises, and postpartum recovery is essential to reducing complications during pregnancy and childbirth. In this context, I have led workshops on breastfeeding support, infant safety, and family planning in previous roles. I am eager to bring this expertise to Algeria Algiers, where such initiatives can significantly enhance the well-being of mothers and their families.</w:t>
      </w:r>
    </w:p>
    <w:p>
      <w:pPr>
        <w:pStyle w:val="BodyText"/>
      </w:pPr>
      <w:r>
        <w:t xml:space="preserve">My experience in emergency care has also prepared me to handle high-risk pregnancies and urgent situations with calmness and precision. I have worked closely with obstetricians, pediatricians, and other specialists to ensure seamless care for patients requiring additional medical intervention. This collaborative approach aligns with the multidisciplinary nature of healthcare in Algeria Algiers, where teamwork is essential to achieving positive outcomes.</w:t>
      </w:r>
    </w:p>
    <w:p>
      <w:pPr>
        <w:pStyle w:val="BodyText"/>
      </w:pPr>
      <w:r>
        <w:t xml:space="preserve">What draws me most to the midwife role in Algeria Algiers is the opportunity to work within a community that values traditional practices while embracing modern medical advancements. I am deeply respectful of local customs and beliefs surrounding childbirth and have consistently sought to integrate cultural sensitivity into my practice. For example, I have adapted care plans to align with family traditions, ensuring that patients feel supported without compromising their personal or cultural values. This adaptability is crucial in a region where healthcare delivery often intersects with social and familial expectations.</w:t>
      </w:r>
    </w:p>
    <w:p>
      <w:pPr>
        <w:pStyle w:val="BodyText"/>
      </w:pPr>
      <w:r>
        <w:t xml:space="preserve">In addition to my clinical skills, I am passionate about advocacy and policy development in maternal health. I have participated in initiatives aimed at improving access to prenatal care for underserved populations, which has reinforced my determination to contribute to systemic improvements in Algeria Algiers. By working alongside local organizations and healthcare institutions, I aim to support the implementation of programs that address disparities and promote equitable care for all women.</w:t>
      </w:r>
    </w:p>
    <w:p>
      <w:pPr>
        <w:pStyle w:val="BodyText"/>
      </w:pPr>
      <w:r>
        <w:t xml:space="preserve">Finally, I am drawn to Algeria Algiers not only for its professional opportunities but also for its rich cultural heritage and welcoming community. The city's blend of historical significance and modern progress creates an inspiring environment for healthcare professionals who are committed to making a difference. I am eager to immerse myself in this culture while contributing my expertise to the advancement of maternal health in the region.</w:t>
      </w:r>
    </w:p>
    <w:p>
      <w:pPr>
        <w:pStyle w:val="BodyText"/>
      </w:pPr>
      <w:r>
        <w:t xml:space="preserve">Thank you for considering my application. I would be honored to bring my skills, compassion, and dedication to your team in Algeria Algiers. I am available at your convenience for an interview and can be reached at [Your Phone Number] or [Your Email Address]. Please feel free to contact me if you require any additional information about my qualification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09:32Z</dcterms:created>
  <dcterms:modified xsi:type="dcterms:W3CDTF">2026-07-23T11:09:32Z</dcterms:modified>
</cp:coreProperties>
</file>

<file path=docProps/custom.xml><?xml version="1.0" encoding="utf-8"?>
<Properties xmlns="http://schemas.openxmlformats.org/officeDocument/2006/custom-properties" xmlns:vt="http://schemas.openxmlformats.org/officeDocument/2006/docPropsVTypes"/>
</file>